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F65AE2" w14:textId="67E36D39" w:rsidR="008840C2" w:rsidRDefault="008840C2" w:rsidP="008840C2">
      <w:bookmarkStart w:id="0" w:name="_GoBack"/>
      <w:bookmarkEnd w:id="0"/>
      <w:r>
        <w:t xml:space="preserve">• To win entrants must </w:t>
      </w:r>
      <w:r w:rsidR="004B559B">
        <w:t xml:space="preserve">like </w:t>
      </w:r>
      <w:r w:rsidR="004B559B" w:rsidRPr="0023320D">
        <w:t>Walk the Walk’s Facebook post</w:t>
      </w:r>
      <w:r w:rsidR="00B40558" w:rsidRPr="0023320D">
        <w:t xml:space="preserve"> </w:t>
      </w:r>
      <w:r w:rsidR="004B559B" w:rsidRPr="0023320D">
        <w:t>and comment with their fa</w:t>
      </w:r>
      <w:r w:rsidR="00FB02A2" w:rsidRPr="0023320D">
        <w:t xml:space="preserve">vourite </w:t>
      </w:r>
      <w:r w:rsidR="00A57ADF" w:rsidRPr="0023320D">
        <w:t>fruit or veg to add to a smoothie</w:t>
      </w:r>
      <w:r w:rsidR="00FB02A2" w:rsidRPr="0023320D">
        <w:t>.</w:t>
      </w:r>
    </w:p>
    <w:p w14:paraId="1C094DEC" w14:textId="5AB94D25" w:rsidR="008840C2" w:rsidRDefault="008840C2" w:rsidP="008840C2">
      <w:r>
        <w:t xml:space="preserve">•Open to UK residents aged 18 or over, except </w:t>
      </w:r>
      <w:r w:rsidRPr="00A57ADF">
        <w:t xml:space="preserve">employees of </w:t>
      </w:r>
      <w:r w:rsidR="00FB02A2" w:rsidRPr="00A57ADF">
        <w:t>Abel &amp;amp; Cole</w:t>
      </w:r>
      <w:r w:rsidRPr="00A57ADF">
        <w:t>, and their</w:t>
      </w:r>
      <w:r>
        <w:t xml:space="preserve"> immediate</w:t>
      </w:r>
    </w:p>
    <w:p w14:paraId="2BFF0498" w14:textId="77777777" w:rsidR="008840C2" w:rsidRDefault="008840C2" w:rsidP="008840C2">
      <w:r>
        <w:t>families, or anyone professionally associated with this promotion.</w:t>
      </w:r>
    </w:p>
    <w:p w14:paraId="715FF4FC" w14:textId="745DD8D1" w:rsidR="008840C2" w:rsidRDefault="008840C2" w:rsidP="008840C2">
      <w:r>
        <w:t>• Abel &amp; Cole reserve the right to substitute the prize with prizes of equal or greater value at any</w:t>
      </w:r>
    </w:p>
    <w:p w14:paraId="0946697A" w14:textId="77777777" w:rsidR="008840C2" w:rsidRDefault="008840C2" w:rsidP="008840C2">
      <w:r>
        <w:t>time and cannot guarantee that the prizes will be free from all disruptions, failings and/or errors.</w:t>
      </w:r>
    </w:p>
    <w:p w14:paraId="6D491F98" w14:textId="3E2E69AF" w:rsidR="008840C2" w:rsidRDefault="008840C2" w:rsidP="008840C2">
      <w:r>
        <w:t>• Abel &amp; Cole reserve the right to end the competition at any time.</w:t>
      </w:r>
    </w:p>
    <w:p w14:paraId="294E05DA" w14:textId="584692E6" w:rsidR="008840C2" w:rsidRDefault="008840C2" w:rsidP="008840C2">
      <w:r>
        <w:t>• The prize to be won is: 4 x Seasonal Smoothie Recipe Boxes</w:t>
      </w:r>
      <w:r w:rsidR="00FB02A2">
        <w:t>.</w:t>
      </w:r>
    </w:p>
    <w:p w14:paraId="31434AF2" w14:textId="77777777" w:rsidR="008840C2" w:rsidRDefault="008840C2" w:rsidP="008840C2">
      <w:r>
        <w:t>• No cash alternative to stated prize.</w:t>
      </w:r>
    </w:p>
    <w:p w14:paraId="7D9EFC14" w14:textId="77777777" w:rsidR="008840C2" w:rsidRDefault="008840C2" w:rsidP="008840C2">
      <w:r>
        <w:t>• There is no entry fee and no purchase necessary to enter this competition.</w:t>
      </w:r>
    </w:p>
    <w:p w14:paraId="5739871F" w14:textId="0A926D64" w:rsidR="008840C2" w:rsidRDefault="008840C2" w:rsidP="008840C2">
      <w:r>
        <w:t>• Entrants must live within an Abel &amp; Cole delivery area – please check your postcode at: </w:t>
      </w:r>
    </w:p>
    <w:p w14:paraId="550193D7" w14:textId="77777777" w:rsidR="008840C2" w:rsidRDefault="008840C2" w:rsidP="008840C2">
      <w:r>
        <w:t>https://www.abelandcole.co.uk/help/faq.</w:t>
      </w:r>
    </w:p>
    <w:p w14:paraId="4226F313" w14:textId="76F31378" w:rsidR="008840C2" w:rsidRPr="00D62C00" w:rsidRDefault="008840C2" w:rsidP="008840C2">
      <w:r>
        <w:t xml:space="preserve">• One 1st prize winner to be picked at random from all valid entries notified </w:t>
      </w:r>
      <w:r w:rsidRPr="0023320D">
        <w:t xml:space="preserve">via </w:t>
      </w:r>
      <w:r w:rsidR="00D62C00" w:rsidRPr="0023320D">
        <w:t>Walk the Walk Social Media</w:t>
      </w:r>
      <w:r w:rsidR="00FB02A2" w:rsidRPr="0023320D">
        <w:t>.</w:t>
      </w:r>
    </w:p>
    <w:p w14:paraId="6B47F877" w14:textId="77777777" w:rsidR="008840C2" w:rsidRDefault="008840C2" w:rsidP="008840C2">
      <w:r>
        <w:t>• The winner must claim the prize within 3 days of notification, after which time an alternative</w:t>
      </w:r>
    </w:p>
    <w:p w14:paraId="4313E1E5" w14:textId="77777777" w:rsidR="008840C2" w:rsidRDefault="008840C2" w:rsidP="008840C2">
      <w:r>
        <w:t>winner will be selected. By entering the giveaway you are accepting these terms and</w:t>
      </w:r>
    </w:p>
    <w:p w14:paraId="6CCDE0FC" w14:textId="77777777" w:rsidR="008840C2" w:rsidRDefault="008840C2" w:rsidP="008840C2">
      <w:r>
        <w:t>conditions https://www.abelandcole.co.uk/terms-conditions.</w:t>
      </w:r>
    </w:p>
    <w:p w14:paraId="313D18BC" w14:textId="77777777" w:rsidR="008840C2" w:rsidRDefault="008840C2" w:rsidP="008840C2">
      <w:r>
        <w:t>• Only one entry per person will be counted.</w:t>
      </w:r>
    </w:p>
    <w:p w14:paraId="0FEAC170" w14:textId="5356C735" w:rsidR="008840C2" w:rsidRPr="0023320D" w:rsidRDefault="008840C2" w:rsidP="008840C2">
      <w:r w:rsidRPr="0023320D">
        <w:t>• Entry c</w:t>
      </w:r>
      <w:r w:rsidR="00B40558" w:rsidRPr="0023320D">
        <w:t>loses at 22:00 (10:00PM) on Sunday 29</w:t>
      </w:r>
      <w:r w:rsidR="00B40558" w:rsidRPr="0023320D">
        <w:rPr>
          <w:vertAlign w:val="superscript"/>
        </w:rPr>
        <w:t>th</w:t>
      </w:r>
      <w:r w:rsidR="00B40558" w:rsidRPr="0023320D">
        <w:t xml:space="preserve"> September. </w:t>
      </w:r>
    </w:p>
    <w:p w14:paraId="3C0B90B2" w14:textId="156596CA" w:rsidR="008840C2" w:rsidRDefault="008840C2" w:rsidP="008840C2">
      <w:r w:rsidRPr="0023320D">
        <w:t>• The winner will be</w:t>
      </w:r>
      <w:r w:rsidR="00B40558" w:rsidRPr="0023320D">
        <w:t xml:space="preserve"> selected by 12:00 (12:00PM) on Monday 30</w:t>
      </w:r>
      <w:r w:rsidR="00B40558" w:rsidRPr="0023320D">
        <w:rPr>
          <w:vertAlign w:val="superscript"/>
        </w:rPr>
        <w:t>th</w:t>
      </w:r>
      <w:r w:rsidR="00B40558" w:rsidRPr="0023320D">
        <w:t xml:space="preserve"> September</w:t>
      </w:r>
      <w:r w:rsidR="00FB02A2" w:rsidRPr="0023320D">
        <w:t>.</w:t>
      </w:r>
    </w:p>
    <w:p w14:paraId="22BAE08C" w14:textId="45E36EA7" w:rsidR="008840C2" w:rsidRDefault="008840C2" w:rsidP="008840C2">
      <w:r>
        <w:t>• The winner will need to provide Walk the Walk with their full name, email address, postal</w:t>
      </w:r>
    </w:p>
    <w:p w14:paraId="76451334" w14:textId="2A3705CA" w:rsidR="008840C2" w:rsidRDefault="008840C2" w:rsidP="008840C2">
      <w:r>
        <w:t>address and phone number to pass to Abel &amp; Cole (for prize delivery purposes only).</w:t>
      </w:r>
    </w:p>
    <w:p w14:paraId="52FEA282" w14:textId="3C32DE80" w:rsidR="008840C2" w:rsidRDefault="008840C2" w:rsidP="008840C2">
      <w:r>
        <w:t xml:space="preserve">• Entries which are not in accordance with the terms and </w:t>
      </w:r>
      <w:r w:rsidRPr="00A57ADF">
        <w:t>conditions will</w:t>
      </w:r>
      <w:r w:rsidR="00FB02A2" w:rsidRPr="00A57ADF">
        <w:t xml:space="preserve"> be</w:t>
      </w:r>
      <w:r w:rsidRPr="00A57ADF">
        <w:t xml:space="preserve"> invalid</w:t>
      </w:r>
      <w:r>
        <w:t>. The promoter’s</w:t>
      </w:r>
    </w:p>
    <w:p w14:paraId="0DAD2F5E" w14:textId="77777777" w:rsidR="008840C2" w:rsidRDefault="008840C2" w:rsidP="008840C2">
      <w:r>
        <w:t>decision in respect of all matters to do with the competition will be final and no correspondence</w:t>
      </w:r>
    </w:p>
    <w:p w14:paraId="47FEF055" w14:textId="77777777" w:rsidR="008840C2" w:rsidRDefault="008840C2" w:rsidP="008840C2">
      <w:r>
        <w:t>will be entered into.</w:t>
      </w:r>
    </w:p>
    <w:p w14:paraId="1A56B5C9" w14:textId="77777777" w:rsidR="008840C2" w:rsidRDefault="008840C2" w:rsidP="008840C2">
      <w:r>
        <w:t>• The prize draw will be governed by English law and is subject to the exclusive jurisdiction of</w:t>
      </w:r>
    </w:p>
    <w:p w14:paraId="0B88AFBF" w14:textId="77777777" w:rsidR="008840C2" w:rsidRDefault="008840C2" w:rsidP="008840C2">
      <w:r w:rsidRPr="00A57ADF">
        <w:t>the English courts. Abel &amp;amp; Cole is a limited company</w:t>
      </w:r>
      <w:r>
        <w:t xml:space="preserve"> whose registered office is at The Riverside</w:t>
      </w:r>
    </w:p>
    <w:p w14:paraId="15CAF00E" w14:textId="77777777" w:rsidR="008840C2" w:rsidRDefault="008840C2" w:rsidP="008840C2">
      <w:r>
        <w:t>Building, Livingstone Road, Hessle, HU13 0DZ (registered with company number 3926343) and</w:t>
      </w:r>
    </w:p>
    <w:p w14:paraId="0FC43374" w14:textId="25680F5F" w:rsidR="0000118B" w:rsidRDefault="008840C2" w:rsidP="008840C2">
      <w:r>
        <w:t>registered for VAT purposes with number 918 0962 09.</w:t>
      </w:r>
    </w:p>
    <w:sectPr w:rsidR="0000118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3AD5F7" w14:textId="77777777" w:rsidR="00025F0B" w:rsidRDefault="00025F0B" w:rsidP="00291C25">
      <w:pPr>
        <w:spacing w:after="0" w:line="240" w:lineRule="auto"/>
      </w:pPr>
      <w:r>
        <w:separator/>
      </w:r>
    </w:p>
  </w:endnote>
  <w:endnote w:type="continuationSeparator" w:id="0">
    <w:p w14:paraId="18BA642B" w14:textId="77777777" w:rsidR="00025F0B" w:rsidRDefault="00025F0B" w:rsidP="00291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0E29E" w14:textId="77777777" w:rsidR="00291C25" w:rsidRDefault="00291C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0B325" w14:textId="0F5AC4D9" w:rsidR="00291C25" w:rsidRDefault="00291C25">
    <w:pPr>
      <w:pStyle w:val="Footer"/>
    </w:pPr>
    <w:r>
      <w:rPr>
        <w:noProof/>
        <w:lang w:eastAsia="en-GB"/>
      </w:rPr>
      <w:drawing>
        <wp:inline distT="0" distB="0" distL="0" distR="0" wp14:anchorId="283E75AD" wp14:editId="79633AA3">
          <wp:extent cx="5731510" cy="74676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TW Action Footer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746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FAC8A7" w14:textId="77777777" w:rsidR="00291C25" w:rsidRDefault="00291C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417AFA" w14:textId="77777777" w:rsidR="00025F0B" w:rsidRDefault="00025F0B" w:rsidP="00291C25">
      <w:pPr>
        <w:spacing w:after="0" w:line="240" w:lineRule="auto"/>
      </w:pPr>
      <w:r>
        <w:separator/>
      </w:r>
    </w:p>
  </w:footnote>
  <w:footnote w:type="continuationSeparator" w:id="0">
    <w:p w14:paraId="2D492DD0" w14:textId="77777777" w:rsidR="00025F0B" w:rsidRDefault="00025F0B" w:rsidP="00291C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6DDC0F" w14:textId="77777777" w:rsidR="00291C25" w:rsidRDefault="00291C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612C3" w14:textId="22E16504" w:rsidR="00291C25" w:rsidRDefault="00291C25">
    <w:pPr>
      <w:pStyle w:val="Header"/>
    </w:pPr>
    <w:r>
      <w:rPr>
        <w:noProof/>
        <w:lang w:eastAsia="en-GB"/>
      </w:rPr>
      <w:drawing>
        <wp:inline distT="0" distB="0" distL="0" distR="0" wp14:anchorId="3BED1528" wp14:editId="19C3401C">
          <wp:extent cx="5731510" cy="654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TW Letterhead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54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4AB6B" w14:textId="77777777" w:rsidR="00291C25" w:rsidRDefault="00291C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7I0NjM3tzA0NDBU0lEKTi0uzszPAykwrAUAKUSdwiwAAAA="/>
  </w:docVars>
  <w:rsids>
    <w:rsidRoot w:val="008840C2"/>
    <w:rsid w:val="00025F0B"/>
    <w:rsid w:val="0023320D"/>
    <w:rsid w:val="00291C25"/>
    <w:rsid w:val="002E6796"/>
    <w:rsid w:val="003912E0"/>
    <w:rsid w:val="003F159A"/>
    <w:rsid w:val="004B559B"/>
    <w:rsid w:val="005B5189"/>
    <w:rsid w:val="00617960"/>
    <w:rsid w:val="008840C2"/>
    <w:rsid w:val="00A57ADF"/>
    <w:rsid w:val="00B40558"/>
    <w:rsid w:val="00D62C00"/>
    <w:rsid w:val="00EA4853"/>
    <w:rsid w:val="00FB0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0272A1"/>
  <w15:chartTrackingRefBased/>
  <w15:docId w15:val="{F5D6EAE0-2515-44BB-9F5B-D7A02A334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2C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C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1C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C25"/>
  </w:style>
  <w:style w:type="paragraph" w:styleId="Footer">
    <w:name w:val="footer"/>
    <w:basedOn w:val="Normal"/>
    <w:link w:val="FooterChar"/>
    <w:uiPriority w:val="99"/>
    <w:unhideWhenUsed/>
    <w:rsid w:val="00291C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C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Defer</dc:creator>
  <cp:keywords/>
  <dc:description/>
  <cp:lastModifiedBy>Jo Hughes-Keast</cp:lastModifiedBy>
  <cp:revision>2</cp:revision>
  <cp:lastPrinted>2019-09-02T09:56:00Z</cp:lastPrinted>
  <dcterms:created xsi:type="dcterms:W3CDTF">2019-09-25T08:19:00Z</dcterms:created>
  <dcterms:modified xsi:type="dcterms:W3CDTF">2019-09-25T08:19:00Z</dcterms:modified>
</cp:coreProperties>
</file>